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FA186D" w14:textId="682D4775" w:rsidR="00146753" w:rsidRDefault="0015627F"/>
    <w:p w14:paraId="2C1B3476" w14:textId="6151E902" w:rsidR="0000146C" w:rsidRDefault="0000146C">
      <w:r>
        <w:t>CoolSculpting Applicators.Cor Med Spa.Article.AR</w:t>
      </w:r>
    </w:p>
    <w:p w14:paraId="1E64D5E8" w14:textId="4392429C" w:rsidR="0000146C" w:rsidRDefault="0000146C">
      <w:r>
        <w:t>KW: CoolSculpting Applicators</w:t>
      </w:r>
    </w:p>
    <w:p w14:paraId="5D123735" w14:textId="3489C156" w:rsidR="0000146C" w:rsidRDefault="0000146C">
      <w:r>
        <w:t>/CoolSculpting Applicators</w:t>
      </w:r>
    </w:p>
    <w:p w14:paraId="4F1CAB86" w14:textId="47FD4A96" w:rsidR="00523ED2" w:rsidRDefault="0000146C">
      <w:r>
        <w:t xml:space="preserve">META: CoolSculpting applicators </w:t>
      </w:r>
      <w:r w:rsidR="00523ED2">
        <w:t xml:space="preserve">help make this fat reduction procedure safe and effective. Learn about the various applicators in contouring </w:t>
      </w:r>
      <w:r w:rsidR="00834D4D">
        <w:t>impressive</w:t>
      </w:r>
      <w:r w:rsidR="00523ED2">
        <w:t xml:space="preserve"> physiques.</w:t>
      </w:r>
    </w:p>
    <w:p w14:paraId="01F5B1CD" w14:textId="035963E9" w:rsidR="00E15233" w:rsidRDefault="00E15233">
      <w:r>
        <w:t>CoolSculpting Applicators</w:t>
      </w:r>
    </w:p>
    <w:p w14:paraId="175A9B6B" w14:textId="312127C0" w:rsidR="00E15233" w:rsidRDefault="00E15233">
      <w:r>
        <w:t xml:space="preserve">CoolSculpting is the #1 </w:t>
      </w:r>
      <w:r w:rsidR="00BC35D4">
        <w:t>noninvasive</w:t>
      </w:r>
      <w:r>
        <w:t xml:space="preserve"> fat reduction </w:t>
      </w:r>
      <w:r w:rsidR="00BC35D4">
        <w:t>treatment</w:t>
      </w:r>
      <w:r w:rsidR="00DD4549">
        <w:t>.</w:t>
      </w:r>
      <w:r w:rsidR="00834D4D">
        <w:t xml:space="preserve"> It's a</w:t>
      </w:r>
      <w:r w:rsidR="00BC35D4">
        <w:t xml:space="preserve"> conven</w:t>
      </w:r>
      <w:r w:rsidR="00834D4D">
        <w:t>ien</w:t>
      </w:r>
      <w:r w:rsidR="00BC35D4">
        <w:t>t 35-minute</w:t>
      </w:r>
      <w:r w:rsidR="00834D4D">
        <w:t>,</w:t>
      </w:r>
      <w:r w:rsidR="00BC35D4">
        <w:t xml:space="preserve"> painless procedure that requires no downtime. </w:t>
      </w:r>
      <w:r w:rsidR="00465A72">
        <w:t>Fat freezing is the ultimate alternative to invasive surgeries like liposuction.</w:t>
      </w:r>
      <w:r w:rsidR="00423180">
        <w:t xml:space="preserve"> Since 2011 CoolSculpting </w:t>
      </w:r>
      <w:r w:rsidR="00834D4D">
        <w:t>significantly increased</w:t>
      </w:r>
      <w:r w:rsidR="005A5C3C">
        <w:t xml:space="preserve"> due to the development of new </w:t>
      </w:r>
      <w:r w:rsidR="00664A4D">
        <w:t xml:space="preserve">CoolSculpting </w:t>
      </w:r>
      <w:r w:rsidR="00F97ACC">
        <w:t>applicators.</w:t>
      </w:r>
      <w:r w:rsidR="00834D4D">
        <w:t xml:space="preserve"> Read on to learn more about these applicators and how they can target nearly any bulge on the body.</w:t>
      </w:r>
    </w:p>
    <w:p w14:paraId="1ADF3539" w14:textId="77777777" w:rsidR="00F97ACC" w:rsidRDefault="00F97ACC">
      <w:pPr>
        <w:rPr>
          <w:u w:val="single"/>
        </w:rPr>
      </w:pPr>
      <w:r>
        <w:t xml:space="preserve">                                                                                                                         </w:t>
      </w:r>
      <w:r w:rsidRPr="00F97ACC">
        <w:rPr>
          <w:u w:val="single"/>
        </w:rPr>
        <w:t>Learn more about CoolSculpting&gt;&gt;</w:t>
      </w:r>
    </w:p>
    <w:p w14:paraId="6A33C02E" w14:textId="77777777" w:rsidR="00F97ACC" w:rsidRDefault="00F97ACC">
      <w:r>
        <w:t>COOLSCULPTING APPLICATORS | THE COOL ADVANTAGE COLLECTION</w:t>
      </w:r>
    </w:p>
    <w:p w14:paraId="23CAC8B3" w14:textId="2BAD27FB" w:rsidR="0000146C" w:rsidRDefault="00F97ACC">
      <w:r>
        <w:t xml:space="preserve">Each </w:t>
      </w:r>
      <w:r w:rsidR="00A46CDD">
        <w:t xml:space="preserve">original CoolSculpting applicator </w:t>
      </w:r>
      <w:r w:rsidR="00341B0A">
        <w:t>offers</w:t>
      </w:r>
      <w:r w:rsidR="00A46CDD">
        <w:t xml:space="preserve"> novel CoolSculpting results by freezing stubborn fat cells to death. Each of the seven CoolSculpting applicators i</w:t>
      </w:r>
      <w:r w:rsidR="00BD6B1B">
        <w:t>n</w:t>
      </w:r>
      <w:r w:rsidR="00A46CDD">
        <w:t xml:space="preserve"> this collection con</w:t>
      </w:r>
      <w:r w:rsidR="00341B0A">
        <w:t xml:space="preserve">forms to a specific region on the body. This allows treatment experts the ability to target areas like </w:t>
      </w:r>
      <w:r w:rsidR="009115BF">
        <w:t xml:space="preserve">the </w:t>
      </w:r>
      <w:r w:rsidR="00341B0A" w:rsidRPr="00341B0A">
        <w:rPr>
          <w:u w:val="single"/>
        </w:rPr>
        <w:t>double chin</w:t>
      </w:r>
      <w:r w:rsidR="00341B0A" w:rsidRPr="00341B0A">
        <w:t xml:space="preserve"> </w:t>
      </w:r>
      <w:r w:rsidR="00341B0A">
        <w:t xml:space="preserve">or </w:t>
      </w:r>
      <w:r w:rsidR="00341B0A" w:rsidRPr="00341B0A">
        <w:rPr>
          <w:u w:val="single"/>
        </w:rPr>
        <w:t>upper arm fat</w:t>
      </w:r>
      <w:r w:rsidR="00341B0A">
        <w:rPr>
          <w:u w:val="single"/>
        </w:rPr>
        <w:t>.</w:t>
      </w:r>
      <w:r w:rsidR="00341B0A">
        <w:t xml:space="preserve">  The</w:t>
      </w:r>
      <w:r w:rsidR="009115BF">
        <w:t>se</w:t>
      </w:r>
      <w:r w:rsidR="00341B0A">
        <w:t xml:space="preserve"> new, improved CoolSculpting </w:t>
      </w:r>
      <w:r w:rsidR="00CC6F9C">
        <w:t>applicators provide</w:t>
      </w:r>
      <w:r w:rsidR="00341B0A">
        <w:t xml:space="preserve"> </w:t>
      </w:r>
      <w:r w:rsidR="00CC6F9C">
        <w:t>greater</w:t>
      </w:r>
      <w:r w:rsidR="00341B0A">
        <w:t xml:space="preserve"> success in freezing the fat. They</w:t>
      </w:r>
      <w:r w:rsidR="00CC6F9C">
        <w:t xml:space="preserve"> are more economically</w:t>
      </w:r>
      <w:r w:rsidR="00341B0A">
        <w:t xml:space="preserve"> </w:t>
      </w:r>
      <w:r w:rsidR="00CC6F9C">
        <w:t xml:space="preserve">efficient and safer, resulting in </w:t>
      </w:r>
      <w:r w:rsidR="00CC6F9C" w:rsidRPr="00834D4D">
        <w:rPr>
          <w:u w:val="single"/>
        </w:rPr>
        <w:t>lower treatment cost</w:t>
      </w:r>
      <w:r w:rsidR="00CC6F9C">
        <w:t xml:space="preserve"> and a more enjoyable experience.</w:t>
      </w:r>
    </w:p>
    <w:p w14:paraId="03B44108" w14:textId="035846BC" w:rsidR="00CC6F9C" w:rsidRDefault="00CC6F9C">
      <w:r>
        <w:t>The Cool Advantage Includes:</w:t>
      </w:r>
    </w:p>
    <w:p w14:paraId="6C9E5410" w14:textId="52192784" w:rsidR="00CC6F9C" w:rsidRDefault="004933EF" w:rsidP="00834D4D">
      <w:pPr>
        <w:pStyle w:val="ListParagraph"/>
        <w:numPr>
          <w:ilvl w:val="0"/>
          <w:numId w:val="1"/>
        </w:numPr>
      </w:pPr>
      <w:r>
        <w:t>CoolMini</w:t>
      </w:r>
    </w:p>
    <w:p w14:paraId="2A0DCDD8" w14:textId="44556887" w:rsidR="004933EF" w:rsidRDefault="004933EF" w:rsidP="00834D4D">
      <w:pPr>
        <w:pStyle w:val="ListParagraph"/>
        <w:numPr>
          <w:ilvl w:val="0"/>
          <w:numId w:val="1"/>
        </w:numPr>
      </w:pPr>
      <w:r>
        <w:t>CoolCurve Advantage PLUS</w:t>
      </w:r>
    </w:p>
    <w:p w14:paraId="1B97DD09" w14:textId="78466EF6" w:rsidR="004933EF" w:rsidRDefault="004933EF" w:rsidP="00834D4D">
      <w:pPr>
        <w:pStyle w:val="ListParagraph"/>
        <w:numPr>
          <w:ilvl w:val="0"/>
          <w:numId w:val="1"/>
        </w:numPr>
      </w:pPr>
      <w:r>
        <w:t>CoolCurve + Advantage</w:t>
      </w:r>
    </w:p>
    <w:p w14:paraId="411BD37F" w14:textId="67679934" w:rsidR="004933EF" w:rsidRDefault="004933EF" w:rsidP="00834D4D">
      <w:pPr>
        <w:pStyle w:val="ListParagraph"/>
        <w:numPr>
          <w:ilvl w:val="0"/>
          <w:numId w:val="1"/>
        </w:numPr>
      </w:pPr>
      <w:r>
        <w:t>CoolPetite Advantage</w:t>
      </w:r>
    </w:p>
    <w:p w14:paraId="0C6D5528" w14:textId="77D1F5CF" w:rsidR="004933EF" w:rsidRDefault="004933EF" w:rsidP="00834D4D">
      <w:pPr>
        <w:pStyle w:val="ListParagraph"/>
        <w:numPr>
          <w:ilvl w:val="0"/>
          <w:numId w:val="1"/>
        </w:numPr>
      </w:pPr>
      <w:r>
        <w:t>CoolFit Advantage</w:t>
      </w:r>
    </w:p>
    <w:p w14:paraId="4CD00281" w14:textId="0459EF90" w:rsidR="004933EF" w:rsidRDefault="004933EF" w:rsidP="00834D4D">
      <w:pPr>
        <w:pStyle w:val="ListParagraph"/>
        <w:numPr>
          <w:ilvl w:val="0"/>
          <w:numId w:val="1"/>
        </w:numPr>
      </w:pPr>
      <w:r>
        <w:t xml:space="preserve">CoolCore Advantage PLUS </w:t>
      </w:r>
    </w:p>
    <w:p w14:paraId="46890991" w14:textId="60616363" w:rsidR="004933EF" w:rsidRPr="004933EF" w:rsidRDefault="004933EF">
      <w:pPr>
        <w:rPr>
          <w:u w:val="single"/>
        </w:rPr>
      </w:pPr>
      <w:r>
        <w:t xml:space="preserve">                                                                                                     </w:t>
      </w:r>
      <w:r w:rsidRPr="004933EF">
        <w:rPr>
          <w:u w:val="single"/>
        </w:rPr>
        <w:t>Related article: CoolSculpting treatment areas&gt;&gt;</w:t>
      </w:r>
    </w:p>
    <w:p w14:paraId="66465EA3" w14:textId="1314CB4E" w:rsidR="004933EF" w:rsidRDefault="004933EF">
      <w:r>
        <w:t>CoolSculpting Applicators | in-</w:t>
      </w:r>
      <w:r w:rsidR="00756BA1">
        <w:t>Depth</w:t>
      </w:r>
      <w:r>
        <w:t xml:space="preserve"> </w:t>
      </w:r>
      <w:r w:rsidR="00756BA1">
        <w:t xml:space="preserve">Look at the CoolAdvantage </w:t>
      </w:r>
      <w:r w:rsidR="009115BF">
        <w:t>Collection</w:t>
      </w:r>
    </w:p>
    <w:p w14:paraId="4740F2CE" w14:textId="34048FC6" w:rsidR="00756BA1" w:rsidRDefault="00756BA1">
      <w:r>
        <w:t>CoolMini  Applicator</w:t>
      </w:r>
    </w:p>
    <w:p w14:paraId="1C438FDA" w14:textId="7EB0CF99" w:rsidR="00756BA1" w:rsidRPr="00504B6E" w:rsidRDefault="00756BA1">
      <w:r>
        <w:t xml:space="preserve">Thanks to the </w:t>
      </w:r>
      <w:r w:rsidR="009115BF">
        <w:t>creative</w:t>
      </w:r>
      <w:r>
        <w:t xml:space="preserve"> design of the CoolMini  </w:t>
      </w:r>
      <w:r w:rsidR="0015627F">
        <w:t>CoolSculpting</w:t>
      </w:r>
      <w:r>
        <w:t xml:space="preserve"> applicator, double chins may be </w:t>
      </w:r>
      <w:r w:rsidR="00465093">
        <w:t>gone,</w:t>
      </w:r>
      <w:r w:rsidR="009115BF">
        <w:t xml:space="preserve"> with</w:t>
      </w:r>
      <w:r w:rsidR="00465093">
        <w:t xml:space="preserve"> a painless 35-minute treatment. This is one of the smallest applicators in the collection, yet it renders the most phenomenal results. </w:t>
      </w:r>
      <w:r>
        <w:t xml:space="preserve"> </w:t>
      </w:r>
      <w:r w:rsidR="00834D4D">
        <w:t>The s</w:t>
      </w:r>
      <w:r w:rsidR="00465093">
        <w:t xml:space="preserve">ubmental region is a familiar problem among most women and </w:t>
      </w:r>
      <w:r w:rsidR="009115BF">
        <w:t>some men</w:t>
      </w:r>
      <w:r w:rsidR="00465093">
        <w:t>. Therefore, the CoolMini targets this trouble zone</w:t>
      </w:r>
      <w:r w:rsidR="00504B6E">
        <w:t xml:space="preserve"> and </w:t>
      </w:r>
      <w:r w:rsidR="00504B6E" w:rsidRPr="00504B6E">
        <w:rPr>
          <w:u w:val="single"/>
        </w:rPr>
        <w:t xml:space="preserve">reduces frustrating fat cells that </w:t>
      </w:r>
      <w:r w:rsidR="00504B6E">
        <w:rPr>
          <w:u w:val="single"/>
        </w:rPr>
        <w:t>accumulate</w:t>
      </w:r>
      <w:r w:rsidR="00504B6E" w:rsidRPr="00504B6E">
        <w:rPr>
          <w:u w:val="single"/>
        </w:rPr>
        <w:t xml:space="preserve"> in </w:t>
      </w:r>
      <w:r w:rsidR="00504B6E">
        <w:rPr>
          <w:u w:val="single"/>
        </w:rPr>
        <w:t>the submental area.</w:t>
      </w:r>
    </w:p>
    <w:p w14:paraId="6FFF6982" w14:textId="3B0FE595" w:rsidR="00756BA1" w:rsidRDefault="00504B6E">
      <w:r>
        <w:lastRenderedPageBreak/>
        <w:t>CoolCurve Advantage Plus</w:t>
      </w:r>
    </w:p>
    <w:p w14:paraId="73A527CC" w14:textId="756CBD37" w:rsidR="00504B6E" w:rsidRDefault="00504B6E">
      <w:r>
        <w:t>The CoolCur</w:t>
      </w:r>
      <w:r w:rsidR="00834D4D">
        <w:t>v</w:t>
      </w:r>
      <w:r>
        <w:t>e Adva</w:t>
      </w:r>
      <w:r w:rsidR="00834D4D">
        <w:t>n</w:t>
      </w:r>
      <w:r>
        <w:t xml:space="preserve">tage Plus CoolSculpting applicator effectively contours and shapes certain parts of the body. </w:t>
      </w:r>
      <w:r w:rsidR="00630540">
        <w:t>With this applicator, patients can avoid bruising and discomfort.  It commonly treats problem areas like the hips and arms.  In addition, it reduces unwanted chest fat (moobs) for men.</w:t>
      </w:r>
    </w:p>
    <w:p w14:paraId="09B2E641" w14:textId="44E53A48" w:rsidR="00630540" w:rsidRDefault="00630540">
      <w:r>
        <w:t>CoolFit Advantage</w:t>
      </w:r>
    </w:p>
    <w:p w14:paraId="28F9C0B6" w14:textId="13E07F4F" w:rsidR="00630540" w:rsidRDefault="00630540">
      <w:r>
        <w:t>The CoolFit Advantage CoolSculpting applicat</w:t>
      </w:r>
      <w:r w:rsidR="005A7C0E">
        <w:t>or delivers remarkable fat</w:t>
      </w:r>
      <w:r w:rsidR="00834D4D">
        <w:t>-</w:t>
      </w:r>
      <w:r w:rsidR="005A7C0E">
        <w:t xml:space="preserve">reducing effects. Patients now receive more comfort when CoolSculpting their inner thighs with the CoolFit </w:t>
      </w:r>
      <w:r w:rsidR="00004207">
        <w:t>Advantage</w:t>
      </w:r>
      <w:r w:rsidR="005A7C0E">
        <w:t xml:space="preserve"> applicator.</w:t>
      </w:r>
    </w:p>
    <w:p w14:paraId="3329EEE6" w14:textId="5B4B6AFB" w:rsidR="00004207" w:rsidRDefault="00004207">
      <w:r>
        <w:t>CoolCurve+ Advantage Applicator</w:t>
      </w:r>
    </w:p>
    <w:p w14:paraId="7753F439" w14:textId="423D1B50" w:rsidR="00004207" w:rsidRDefault="00004207">
      <w:r>
        <w:t>Skinny, narrow</w:t>
      </w:r>
      <w:r w:rsidR="00834D4D">
        <w:t>-</w:t>
      </w:r>
      <w:r>
        <w:t>bu</w:t>
      </w:r>
      <w:r w:rsidR="00834D4D">
        <w:t>i</w:t>
      </w:r>
      <w:r>
        <w:t xml:space="preserve">lt patients now can treat </w:t>
      </w:r>
      <w:r w:rsidR="00834D4D">
        <w:t>hard</w:t>
      </w:r>
      <w:r>
        <w:t xml:space="preserve"> fat bulges with this new CoolSculpting applicator. This state-of-the</w:t>
      </w:r>
      <w:r w:rsidR="00834D4D">
        <w:t>-</w:t>
      </w:r>
      <w:r>
        <w:t xml:space="preserve">art </w:t>
      </w:r>
      <w:r w:rsidRPr="00004207">
        <w:rPr>
          <w:u w:val="single"/>
        </w:rPr>
        <w:t xml:space="preserve">body </w:t>
      </w:r>
      <w:r>
        <w:rPr>
          <w:u w:val="single"/>
        </w:rPr>
        <w:t>shaping</w:t>
      </w:r>
      <w:r w:rsidRPr="00004207">
        <w:rPr>
          <w:u w:val="single"/>
        </w:rPr>
        <w:t xml:space="preserve"> tool</w:t>
      </w:r>
      <w:r>
        <w:t xml:space="preserve"> is </w:t>
      </w:r>
      <w:r w:rsidR="009115BF">
        <w:t>meant to</w:t>
      </w:r>
      <w:r w:rsidR="003D228C">
        <w:t xml:space="preserve"> </w:t>
      </w:r>
      <w:r>
        <w:t xml:space="preserve">contour to the </w:t>
      </w:r>
      <w:r w:rsidR="003D228C">
        <w:t>body</w:t>
      </w:r>
      <w:r w:rsidR="00834D4D">
        <w:t>'</w:t>
      </w:r>
      <w:r w:rsidR="003D228C">
        <w:t>s natural curves, targeting bra lines, banana rolls, flanks, and even love handles.</w:t>
      </w:r>
    </w:p>
    <w:p w14:paraId="7EC868B9" w14:textId="36D1B8EC" w:rsidR="003D228C" w:rsidRDefault="003D228C">
      <w:r>
        <w:t>CoolPetite Advantage</w:t>
      </w:r>
    </w:p>
    <w:p w14:paraId="26B0066F" w14:textId="2B04C42E" w:rsidR="003D228C" w:rsidRDefault="003D228C">
      <w:r>
        <w:t xml:space="preserve">The upper arms are </w:t>
      </w:r>
      <w:r w:rsidR="00F4637A">
        <w:t>famous for embracing fat deposits despite diet and exercise. The CoolPetite Advantage CoolSculpting applicator focuses on this area and helps reduce jiggling arms. Th</w:t>
      </w:r>
      <w:r w:rsidR="009115BF">
        <w:t>is</w:t>
      </w:r>
      <w:r w:rsidR="00F4637A">
        <w:t xml:space="preserve"> revolutionary applicator design can treat the upper arms, knees, back of the thighs, and other areas.</w:t>
      </w:r>
    </w:p>
    <w:p w14:paraId="20E5A5E8" w14:textId="71F58B24" w:rsidR="00F4637A" w:rsidRDefault="007E567C">
      <w:r>
        <w:t>CoolCore Advantage</w:t>
      </w:r>
    </w:p>
    <w:p w14:paraId="73E7CA21" w14:textId="372A172A" w:rsidR="007E567C" w:rsidRDefault="007E567C">
      <w:r>
        <w:t xml:space="preserve">The CoolCore Advantage helps diminish </w:t>
      </w:r>
      <w:r w:rsidRPr="007E567C">
        <w:rPr>
          <w:u w:val="single"/>
        </w:rPr>
        <w:t>stubborn</w:t>
      </w:r>
      <w:r>
        <w:rPr>
          <w:u w:val="single"/>
        </w:rPr>
        <w:t xml:space="preserve"> -</w:t>
      </w:r>
      <w:r w:rsidRPr="007E567C">
        <w:rPr>
          <w:u w:val="single"/>
        </w:rPr>
        <w:t>-resistant belly</w:t>
      </w:r>
      <w:r>
        <w:rPr>
          <w:u w:val="single"/>
        </w:rPr>
        <w:t xml:space="preserve"> fat</w:t>
      </w:r>
      <w:r w:rsidRPr="007E567C">
        <w:t xml:space="preserve">.  </w:t>
      </w:r>
      <w:r>
        <w:t>Employing the latest fat freezing technology, the CoolCore applic</w:t>
      </w:r>
      <w:r w:rsidR="00BD6B1B">
        <w:t>ator can sculpt abs and help achieve optimal fat reduction.</w:t>
      </w:r>
    </w:p>
    <w:p w14:paraId="64C7795A" w14:textId="1106DFD8" w:rsidR="00BD6B1B" w:rsidRDefault="00BD6B1B">
      <w:r>
        <w:t>CoolSculpting Near Me</w:t>
      </w:r>
    </w:p>
    <w:p w14:paraId="79372D0A" w14:textId="33D59802" w:rsidR="00CC6F9C" w:rsidRPr="00341B0A" w:rsidRDefault="00BD6B1B">
      <w:r>
        <w:t>The best way to learn more about CoolSculpting applicators is to schedule a complimentary consultation with Cor Med Spa</w:t>
      </w:r>
      <w:r w:rsidR="00834D4D">
        <w:t>,</w:t>
      </w:r>
      <w:r>
        <w:t xml:space="preserve"> the premier CoolSculpting provider in Denville, NJ. Simply fill out the form online or call (973) 240-8889. Now is the time to take advantage of the full line of applications in sculpting </w:t>
      </w:r>
      <w:r w:rsidR="00EA28D5">
        <w:t>an</w:t>
      </w:r>
      <w:r>
        <w:t xml:space="preserve"> attractive</w:t>
      </w:r>
      <w:r w:rsidR="00834D4D">
        <w:t>-</w:t>
      </w:r>
      <w:r>
        <w:t>looking physique.</w:t>
      </w:r>
    </w:p>
    <w:sectPr w:rsidR="00CC6F9C" w:rsidRPr="00341B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E3338B"/>
    <w:multiLevelType w:val="hybridMultilevel"/>
    <w:tmpl w:val="53322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DEzMrYwN7cwMTBS0lEKTi0uzszPAykwrAUAJhjmYiwAAAA="/>
  </w:docVars>
  <w:rsids>
    <w:rsidRoot w:val="0000146C"/>
    <w:rsid w:val="0000146C"/>
    <w:rsid w:val="00004207"/>
    <w:rsid w:val="0015627F"/>
    <w:rsid w:val="00341B0A"/>
    <w:rsid w:val="003D228C"/>
    <w:rsid w:val="00423180"/>
    <w:rsid w:val="00465093"/>
    <w:rsid w:val="00465A72"/>
    <w:rsid w:val="004933EF"/>
    <w:rsid w:val="00504B6E"/>
    <w:rsid w:val="00523ED2"/>
    <w:rsid w:val="005A5C3C"/>
    <w:rsid w:val="005A7C0E"/>
    <w:rsid w:val="00630540"/>
    <w:rsid w:val="00664A4D"/>
    <w:rsid w:val="00756BA1"/>
    <w:rsid w:val="007E567C"/>
    <w:rsid w:val="00834D4D"/>
    <w:rsid w:val="009115BF"/>
    <w:rsid w:val="00944D0F"/>
    <w:rsid w:val="00A46CDD"/>
    <w:rsid w:val="00A70AD2"/>
    <w:rsid w:val="00BC35D4"/>
    <w:rsid w:val="00BD6B1B"/>
    <w:rsid w:val="00CC6F9C"/>
    <w:rsid w:val="00DD4549"/>
    <w:rsid w:val="00E15233"/>
    <w:rsid w:val="00EA28D5"/>
    <w:rsid w:val="00F4637A"/>
    <w:rsid w:val="00F97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E21D1"/>
  <w15:chartTrackingRefBased/>
  <w15:docId w15:val="{612F167D-7FBB-4CBC-B81F-C9138E6BA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D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2</Pages>
  <Words>597</Words>
  <Characters>340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19</cp:revision>
  <dcterms:created xsi:type="dcterms:W3CDTF">2021-03-30T02:26:00Z</dcterms:created>
  <dcterms:modified xsi:type="dcterms:W3CDTF">2021-04-14T20:14:00Z</dcterms:modified>
</cp:coreProperties>
</file>